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91091" w14:textId="2693E87D" w:rsidR="000A14EB" w:rsidRPr="004D3FC8" w:rsidRDefault="004D3FC8" w:rsidP="00C63BE9">
      <w:pPr>
        <w:pStyle w:val="body"/>
        <w:spacing w:line="240" w:lineRule="auto"/>
        <w:ind w:right="0"/>
        <w:jc w:val="both"/>
        <w:rPr>
          <w:noProof w:val="0"/>
          <w:color w:val="0070C0"/>
        </w:rPr>
      </w:pPr>
      <w:r>
        <w:rPr>
          <w:noProof w:val="0"/>
          <w:color w:val="0070C0"/>
        </w:rPr>
        <w:t>Division of Capital Construction</w:t>
      </w:r>
      <w:r w:rsidR="00423C40">
        <w:rPr>
          <w:noProof w:val="0"/>
          <w:color w:val="0070C0"/>
        </w:rPr>
        <w:t xml:space="preserve"> Policy</w:t>
      </w:r>
    </w:p>
    <w:p w14:paraId="2A2D3DC7" w14:textId="36E42544" w:rsidR="000A14EB" w:rsidRPr="004D3FC8" w:rsidRDefault="004D3FC8" w:rsidP="00C63BE9">
      <w:pPr>
        <w:pStyle w:val="body"/>
        <w:tabs>
          <w:tab w:val="left" w:pos="1377"/>
        </w:tabs>
        <w:spacing w:line="240" w:lineRule="auto"/>
        <w:ind w:right="0"/>
        <w:jc w:val="both"/>
        <w:rPr>
          <w:rFonts w:ascii="Museo Slab 500" w:hAnsi="Museo Slab 500"/>
          <w:noProof w:val="0"/>
          <w:sz w:val="24"/>
        </w:rPr>
      </w:pPr>
      <w:r w:rsidRPr="004D3FC8">
        <w:rPr>
          <w:rFonts w:ascii="Museo Slab 500" w:hAnsi="Museo Slab 500"/>
          <w:noProof w:val="0"/>
          <w:sz w:val="24"/>
        </w:rPr>
        <w:tab/>
      </w:r>
    </w:p>
    <w:p w14:paraId="2DFDF72F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="Museo Slab 500" w:hAnsi="Museo Slab 500"/>
          <w:noProof w:val="0"/>
          <w:color w:val="000000" w:themeColor="text1"/>
          <w:sz w:val="22"/>
        </w:rPr>
      </w:pPr>
      <w:bookmarkStart w:id="0" w:name="_Hlk20838366"/>
      <w:r w:rsidRPr="00692179">
        <w:rPr>
          <w:rFonts w:ascii="Museo Slab 500" w:hAnsi="Museo Slab 500"/>
          <w:noProof w:val="0"/>
          <w:color w:val="000000" w:themeColor="text1"/>
          <w:sz w:val="22"/>
        </w:rPr>
        <w:t>Capital Renewal for BEST New School, Major Renovation &amp; Addition Projects</w:t>
      </w:r>
    </w:p>
    <w:bookmarkEnd w:id="0"/>
    <w:p w14:paraId="03009DBF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</w:rPr>
      </w:pPr>
    </w:p>
    <w:p w14:paraId="16C944C1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  <w:sz w:val="22"/>
        </w:rPr>
      </w:pPr>
    </w:p>
    <w:p w14:paraId="49B0496E" w14:textId="55D9922A" w:rsidR="004D3FC8" w:rsidRPr="00692179" w:rsidRDefault="004D3FC8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  <w:sz w:val="22"/>
        </w:rPr>
      </w:pPr>
      <w:r w:rsidRPr="00692179">
        <w:rPr>
          <w:b/>
          <w:noProof w:val="0"/>
          <w:color w:val="000000" w:themeColor="text1"/>
          <w:sz w:val="22"/>
        </w:rPr>
        <w:t>BEST Capital Renewal Statute</w:t>
      </w:r>
    </w:p>
    <w:p w14:paraId="13C882CD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</w:rPr>
      </w:pPr>
    </w:p>
    <w:p w14:paraId="0AFDDEC7" w14:textId="4A4CA93C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 w:cstheme="majorHAnsi"/>
          <w:noProof w:val="0"/>
          <w:color w:val="000000" w:themeColor="text1"/>
          <w:sz w:val="22"/>
        </w:rPr>
      </w:pPr>
      <w:r w:rsidRPr="00692179">
        <w:rPr>
          <w:rFonts w:asciiTheme="majorHAnsi" w:hAnsiTheme="majorHAnsi" w:cstheme="majorHAnsi"/>
          <w:noProof w:val="0"/>
          <w:color w:val="000000" w:themeColor="text1"/>
          <w:sz w:val="22"/>
        </w:rPr>
        <w:t>Pursuant to 22-43.7-109(4)(d)(I)CRS: If the capital construction project involves the construction of a new public school facility or a major renovation of an existing public school facility, a demonstration of the ability and willingness of the applicant to maintain the project over time</w:t>
      </w:r>
      <w:r w:rsidR="00242A91" w:rsidRPr="00692179">
        <w:rPr>
          <w:rFonts w:asciiTheme="majorHAnsi" w:hAnsiTheme="majorHAnsi" w:cstheme="majorHAnsi"/>
          <w:noProof w:val="0"/>
          <w:color w:val="000000" w:themeColor="text1"/>
          <w:sz w:val="22"/>
        </w:rPr>
        <w:t xml:space="preserve">, </w:t>
      </w:r>
      <w:r w:rsidRPr="00692179">
        <w:rPr>
          <w:rFonts w:asciiTheme="majorHAnsi" w:hAnsiTheme="majorHAnsi" w:cstheme="majorHAnsi"/>
          <w:noProof w:val="0"/>
          <w:color w:val="000000" w:themeColor="text1"/>
          <w:sz w:val="22"/>
        </w:rPr>
        <w:t xml:space="preserve"> that includes, at a minimum, the establishment of a capital renewal budget and a commitment to make annual contributions to a capital renewal reserve within a school district's capital reserve fund or any functionally similar reserve fund separately maintained by an applicant that is not a school district.</w:t>
      </w:r>
    </w:p>
    <w:p w14:paraId="48582C4B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 w:cstheme="majorHAnsi"/>
          <w:noProof w:val="0"/>
          <w:color w:val="000000" w:themeColor="text1"/>
          <w:sz w:val="22"/>
        </w:rPr>
      </w:pPr>
    </w:p>
    <w:p w14:paraId="79A81554" w14:textId="01B94382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 w:cstheme="majorHAnsi"/>
          <w:noProof w:val="0"/>
          <w:color w:val="000000" w:themeColor="text1"/>
          <w:sz w:val="22"/>
        </w:rPr>
      </w:pPr>
      <w:r w:rsidRPr="00692179">
        <w:rPr>
          <w:rFonts w:asciiTheme="majorHAnsi" w:hAnsiTheme="majorHAnsi" w:cstheme="majorHAnsi"/>
          <w:noProof w:val="0"/>
          <w:color w:val="000000" w:themeColor="text1"/>
          <w:sz w:val="22"/>
        </w:rPr>
        <w:t xml:space="preserve"> (II) As used in this paragraph (d), "capital renewal reserve" means moneys set aside by an applicant for the specific purpose of replacing major public school facility sys</w:t>
      </w:r>
      <w:bookmarkStart w:id="1" w:name="_GoBack"/>
      <w:bookmarkEnd w:id="1"/>
      <w:r w:rsidRPr="00692179">
        <w:rPr>
          <w:rFonts w:asciiTheme="majorHAnsi" w:hAnsiTheme="majorHAnsi" w:cstheme="majorHAnsi"/>
          <w:noProof w:val="0"/>
          <w:color w:val="000000" w:themeColor="text1"/>
          <w:sz w:val="22"/>
        </w:rPr>
        <w:t>tems with projected life cycles such as roofs, interior finishes, electrical systems and heating, ventilating, and air conditioning systems.</w:t>
      </w:r>
    </w:p>
    <w:p w14:paraId="3B5F857A" w14:textId="5A907C74" w:rsidR="00C40754" w:rsidRPr="00692179" w:rsidRDefault="00C40754" w:rsidP="00C63BE9">
      <w:pPr>
        <w:pStyle w:val="body"/>
        <w:spacing w:line="240" w:lineRule="auto"/>
        <w:ind w:right="0"/>
        <w:jc w:val="both"/>
        <w:rPr>
          <w:rFonts w:asciiTheme="majorHAnsi" w:hAnsiTheme="majorHAnsi" w:cstheme="majorHAnsi"/>
          <w:noProof w:val="0"/>
          <w:color w:val="000000" w:themeColor="text1"/>
          <w:sz w:val="22"/>
        </w:rPr>
      </w:pPr>
    </w:p>
    <w:p w14:paraId="3C68FFCE" w14:textId="7224AA17" w:rsidR="00C40754" w:rsidRPr="00692179" w:rsidRDefault="00C40754" w:rsidP="00A15083">
      <w:pPr>
        <w:spacing w:after="160" w:line="259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69217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By virtue of the signed grant </w:t>
      </w:r>
      <w:r w:rsidR="0058249F" w:rsidRPr="00692179">
        <w:rPr>
          <w:rFonts w:asciiTheme="majorHAnsi" w:hAnsiTheme="majorHAnsi" w:cstheme="majorHAnsi"/>
          <w:color w:val="000000" w:themeColor="text1"/>
          <w:sz w:val="22"/>
          <w:szCs w:val="22"/>
        </w:rPr>
        <w:t>application</w:t>
      </w:r>
      <w:r w:rsidRPr="00692179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it is expected that the agreed to amounts are in fact being saved for capital renewal and spent appropriately. Any deviation from that could have a negative effect on future grant applications. </w:t>
      </w:r>
    </w:p>
    <w:p w14:paraId="404740C9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  <w:sz w:val="22"/>
        </w:rPr>
      </w:pPr>
    </w:p>
    <w:p w14:paraId="088D2FDF" w14:textId="1FD01069" w:rsidR="004D3FC8" w:rsidRPr="00692179" w:rsidRDefault="004D3FC8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  <w:sz w:val="22"/>
        </w:rPr>
      </w:pPr>
      <w:r w:rsidRPr="00692179">
        <w:rPr>
          <w:b/>
          <w:noProof w:val="0"/>
          <w:color w:val="000000" w:themeColor="text1"/>
          <w:sz w:val="22"/>
        </w:rPr>
        <w:t>Determining the Annual Contribution</w:t>
      </w:r>
    </w:p>
    <w:p w14:paraId="0E4EB71C" w14:textId="0C12470B" w:rsidR="004D3FC8" w:rsidRPr="00692179" w:rsidRDefault="004D3FC8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</w:rPr>
      </w:pPr>
    </w:p>
    <w:p w14:paraId="2B72311D" w14:textId="688C44ED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/>
          <w:noProof w:val="0"/>
          <w:color w:val="000000" w:themeColor="text1"/>
          <w:sz w:val="22"/>
        </w:rPr>
      </w:pPr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At a minimum, </w:t>
      </w:r>
      <w:r w:rsidR="00091E32"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it is recommended that </w:t>
      </w:r>
      <w:r w:rsidRPr="00692179">
        <w:rPr>
          <w:rFonts w:asciiTheme="majorHAnsi" w:hAnsiTheme="majorHAnsi"/>
          <w:noProof w:val="0"/>
          <w:color w:val="000000" w:themeColor="text1"/>
          <w:sz w:val="22"/>
        </w:rPr>
        <w:t>each qualifying grantee contrib</w:t>
      </w:r>
      <w:r w:rsidRPr="00692179">
        <w:rPr>
          <w:rFonts w:asciiTheme="majorHAnsi" w:hAnsiTheme="majorHAnsi" w:cstheme="majorHAnsi"/>
          <w:noProof w:val="0"/>
          <w:color w:val="000000" w:themeColor="text1"/>
          <w:sz w:val="22"/>
          <w:szCs w:val="22"/>
        </w:rPr>
        <w:t xml:space="preserve">ute </w:t>
      </w:r>
      <w:r w:rsidR="007E5C62" w:rsidRPr="00692179">
        <w:rPr>
          <w:rFonts w:asciiTheme="majorHAnsi" w:hAnsiTheme="majorHAnsi" w:cstheme="majorHAnsi"/>
          <w:color w:val="000000" w:themeColor="text1"/>
          <w:sz w:val="22"/>
          <w:szCs w:val="22"/>
        </w:rPr>
        <w:t>the equivalent of 1.5% of each year's per-pupil base funding</w:t>
      </w:r>
      <w:r w:rsidRPr="00692179">
        <w:rPr>
          <w:rFonts w:asciiTheme="majorHAnsi" w:hAnsiTheme="majorHAnsi" w:cstheme="majorHAnsi"/>
          <w:noProof w:val="0"/>
          <w:color w:val="000000" w:themeColor="text1"/>
          <w:sz w:val="22"/>
          <w:szCs w:val="22"/>
        </w:rPr>
        <w:t xml:space="preserve"> for purposes</w:t>
      </w:r>
      <w:r w:rsidR="009377F3" w:rsidRPr="00692179">
        <w:rPr>
          <w:rFonts w:asciiTheme="majorHAnsi" w:hAnsiTheme="majorHAnsi" w:cstheme="majorHAnsi"/>
          <w:noProof w:val="0"/>
          <w:color w:val="000000" w:themeColor="text1"/>
          <w:sz w:val="22"/>
          <w:szCs w:val="22"/>
        </w:rPr>
        <w:t xml:space="preserve"> of</w:t>
      </w:r>
      <w:r w:rsidRPr="00692179">
        <w:rPr>
          <w:rFonts w:asciiTheme="majorHAnsi" w:hAnsiTheme="majorHAnsi" w:cstheme="majorHAnsi"/>
          <w:noProof w:val="0"/>
          <w:color w:val="000000" w:themeColor="text1"/>
          <w:sz w:val="22"/>
          <w:szCs w:val="22"/>
        </w:rPr>
        <w:t xml:space="preserve"> creating their annual capital renewal</w:t>
      </w:r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 reserve fund. October 1 FTE pupil counts, from the facilities that were impacted by the BEST Grant, </w:t>
      </w:r>
      <w:r w:rsidR="00091E32"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can </w:t>
      </w:r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be used to calculate the annual contribution. The budgeted amount </w:t>
      </w:r>
      <w:r w:rsidR="00091E32"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will </w:t>
      </w:r>
      <w:r w:rsidRPr="00692179">
        <w:rPr>
          <w:rFonts w:asciiTheme="majorHAnsi" w:hAnsiTheme="majorHAnsi"/>
          <w:noProof w:val="0"/>
          <w:color w:val="000000" w:themeColor="text1"/>
          <w:sz w:val="22"/>
        </w:rPr>
        <w:t>be transferred into the grantee</w:t>
      </w:r>
      <w:r w:rsidR="00091E32" w:rsidRPr="00692179">
        <w:rPr>
          <w:rFonts w:asciiTheme="majorHAnsi" w:hAnsiTheme="majorHAnsi"/>
          <w:noProof w:val="0"/>
          <w:color w:val="000000" w:themeColor="text1"/>
          <w:sz w:val="22"/>
        </w:rPr>
        <w:t>’</w:t>
      </w:r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s capital renewal fund by the end of each fiscal year. </w:t>
      </w:r>
    </w:p>
    <w:p w14:paraId="56D2FABA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noProof w:val="0"/>
          <w:color w:val="000000" w:themeColor="text1"/>
          <w:sz w:val="16"/>
        </w:rPr>
      </w:pPr>
    </w:p>
    <w:p w14:paraId="76E99F90" w14:textId="683D365A" w:rsidR="004D3FC8" w:rsidRPr="00692179" w:rsidRDefault="00C40754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  <w:sz w:val="22"/>
        </w:rPr>
      </w:pPr>
      <w:r w:rsidRPr="00692179">
        <w:rPr>
          <w:b/>
          <w:noProof w:val="0"/>
          <w:color w:val="000000" w:themeColor="text1"/>
          <w:sz w:val="22"/>
        </w:rPr>
        <w:t xml:space="preserve">Appropriate </w:t>
      </w:r>
      <w:r w:rsidR="004D3FC8" w:rsidRPr="00692179">
        <w:rPr>
          <w:b/>
          <w:noProof w:val="0"/>
          <w:color w:val="000000" w:themeColor="text1"/>
          <w:sz w:val="22"/>
        </w:rPr>
        <w:t>Uses</w:t>
      </w:r>
      <w:r w:rsidRPr="00692179">
        <w:rPr>
          <w:b/>
          <w:noProof w:val="0"/>
          <w:color w:val="000000" w:themeColor="text1"/>
          <w:sz w:val="22"/>
        </w:rPr>
        <w:t xml:space="preserve"> of Capital Renewal Reserves</w:t>
      </w:r>
    </w:p>
    <w:p w14:paraId="1AB67E7B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/>
          <w:noProof w:val="0"/>
          <w:color w:val="000000" w:themeColor="text1"/>
          <w:sz w:val="22"/>
        </w:rPr>
      </w:pPr>
    </w:p>
    <w:p w14:paraId="7B9B4A06" w14:textId="026D6629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/>
          <w:noProof w:val="0"/>
          <w:color w:val="000000" w:themeColor="text1"/>
          <w:sz w:val="22"/>
        </w:rPr>
      </w:pPr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In general, </w:t>
      </w:r>
      <w:r w:rsidR="00014378"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replacement of </w:t>
      </w:r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capitalized fixed assets are qualifying capital renewal expenditures. Within a </w:t>
      </w:r>
      <w:proofErr w:type="gramStart"/>
      <w:r w:rsidRPr="00692179">
        <w:rPr>
          <w:rFonts w:asciiTheme="majorHAnsi" w:hAnsiTheme="majorHAnsi"/>
          <w:noProof w:val="0"/>
          <w:color w:val="000000" w:themeColor="text1"/>
          <w:sz w:val="22"/>
        </w:rPr>
        <w:t>public school</w:t>
      </w:r>
      <w:proofErr w:type="gramEnd"/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 facility system these items typically include roofs, interior finishes, electrical systems, fire alarms, heating, ventilating, and air conditioning systems. </w:t>
      </w:r>
    </w:p>
    <w:p w14:paraId="68652323" w14:textId="3858E6B6" w:rsidR="004D3FC8" w:rsidRPr="00692179" w:rsidRDefault="00692179" w:rsidP="00692179">
      <w:pPr>
        <w:pStyle w:val="body"/>
        <w:tabs>
          <w:tab w:val="left" w:pos="6240"/>
        </w:tabs>
        <w:spacing w:line="240" w:lineRule="auto"/>
        <w:ind w:right="0"/>
        <w:jc w:val="both"/>
        <w:rPr>
          <w:rFonts w:asciiTheme="majorHAnsi" w:hAnsiTheme="majorHAnsi"/>
          <w:noProof w:val="0"/>
          <w:color w:val="000000" w:themeColor="text1"/>
          <w:sz w:val="22"/>
        </w:rPr>
      </w:pPr>
      <w:r>
        <w:rPr>
          <w:rFonts w:asciiTheme="majorHAnsi" w:hAnsiTheme="majorHAnsi"/>
          <w:noProof w:val="0"/>
          <w:color w:val="000000" w:themeColor="text1"/>
          <w:sz w:val="22"/>
        </w:rPr>
        <w:tab/>
      </w:r>
    </w:p>
    <w:p w14:paraId="79427B29" w14:textId="4A54D4B9" w:rsidR="004D3FC8" w:rsidRPr="00692179" w:rsidRDefault="00C40754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  <w:sz w:val="22"/>
        </w:rPr>
      </w:pPr>
      <w:r w:rsidRPr="00692179">
        <w:rPr>
          <w:b/>
          <w:noProof w:val="0"/>
          <w:color w:val="000000" w:themeColor="text1"/>
          <w:sz w:val="22"/>
        </w:rPr>
        <w:t xml:space="preserve">Inappropriate </w:t>
      </w:r>
      <w:r w:rsidR="004D3FC8" w:rsidRPr="00692179">
        <w:rPr>
          <w:b/>
          <w:noProof w:val="0"/>
          <w:color w:val="000000" w:themeColor="text1"/>
          <w:sz w:val="22"/>
        </w:rPr>
        <w:t>Uses</w:t>
      </w:r>
      <w:r w:rsidRPr="00692179">
        <w:rPr>
          <w:b/>
          <w:noProof w:val="0"/>
          <w:color w:val="000000" w:themeColor="text1"/>
          <w:sz w:val="22"/>
        </w:rPr>
        <w:t xml:space="preserve"> of Capital Renewal Reserves</w:t>
      </w:r>
    </w:p>
    <w:p w14:paraId="563A03A0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/>
          <w:noProof w:val="0"/>
          <w:color w:val="000000" w:themeColor="text1"/>
          <w:sz w:val="22"/>
        </w:rPr>
      </w:pPr>
    </w:p>
    <w:p w14:paraId="65582923" w14:textId="25684DC3" w:rsidR="004D3FC8" w:rsidRPr="00692179" w:rsidRDefault="004D3FC8" w:rsidP="00C63BE9">
      <w:pPr>
        <w:pStyle w:val="body"/>
        <w:spacing w:line="240" w:lineRule="auto"/>
        <w:ind w:right="0"/>
        <w:jc w:val="both"/>
        <w:rPr>
          <w:b/>
          <w:noProof w:val="0"/>
          <w:color w:val="000000" w:themeColor="text1"/>
          <w:sz w:val="22"/>
        </w:rPr>
      </w:pPr>
      <w:r w:rsidRPr="00692179">
        <w:rPr>
          <w:rFonts w:asciiTheme="majorHAnsi" w:hAnsiTheme="majorHAnsi"/>
          <w:noProof w:val="0"/>
          <w:color w:val="000000" w:themeColor="text1"/>
          <w:sz w:val="22"/>
        </w:rPr>
        <w:t>Routine maintenance and operations (O&amp;M)</w:t>
      </w:r>
      <w:r w:rsidR="00B44EFD"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 </w:t>
      </w:r>
      <w:proofErr w:type="gramStart"/>
      <w:r w:rsidR="00B44EFD" w:rsidRPr="00692179">
        <w:rPr>
          <w:rFonts w:asciiTheme="majorHAnsi" w:hAnsiTheme="majorHAnsi"/>
          <w:noProof w:val="0"/>
          <w:color w:val="000000" w:themeColor="text1"/>
          <w:sz w:val="22"/>
        </w:rPr>
        <w:t>is</w:t>
      </w:r>
      <w:proofErr w:type="gramEnd"/>
      <w:r w:rsidR="00B44EFD"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 not capital renewal</w:t>
      </w:r>
      <w:r w:rsidRPr="00692179">
        <w:rPr>
          <w:rFonts w:asciiTheme="majorHAnsi" w:hAnsiTheme="majorHAnsi"/>
          <w:noProof w:val="0"/>
          <w:color w:val="000000" w:themeColor="text1"/>
          <w:sz w:val="22"/>
        </w:rPr>
        <w:t>. O&amp;M is work necessary to realize the originally anticipated life of a fixed asset, including buildings, fixed equipment, and infrastructure, to minimize downtime, and maximize the facility investment.  Examples are:  custodial, replacement of HVAC filters, oiling motors, mowing grass, patching roofs, replacing light fixture ballasts, etc.</w:t>
      </w:r>
    </w:p>
    <w:p w14:paraId="022F06A0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/>
          <w:noProof w:val="0"/>
          <w:color w:val="000000" w:themeColor="text1"/>
          <w:sz w:val="22"/>
        </w:rPr>
      </w:pPr>
    </w:p>
    <w:p w14:paraId="611DD29C" w14:textId="337193C0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/>
          <w:noProof w:val="0"/>
          <w:color w:val="000000" w:themeColor="text1"/>
          <w:sz w:val="22"/>
        </w:rPr>
      </w:pPr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New capital improvements to the facility </w:t>
      </w:r>
      <w:r w:rsidR="00D629E0" w:rsidRPr="00692179">
        <w:rPr>
          <w:rFonts w:asciiTheme="majorHAnsi" w:hAnsiTheme="majorHAnsi"/>
          <w:noProof w:val="0"/>
          <w:color w:val="000000" w:themeColor="text1"/>
          <w:sz w:val="22"/>
        </w:rPr>
        <w:t>do not fall</w:t>
      </w:r>
      <w:r w:rsidRPr="00692179">
        <w:rPr>
          <w:rFonts w:asciiTheme="majorHAnsi" w:hAnsiTheme="majorHAnsi"/>
          <w:noProof w:val="0"/>
          <w:color w:val="000000" w:themeColor="text1"/>
          <w:sz w:val="22"/>
        </w:rPr>
        <w:t xml:space="preserve"> under the definition of capital renewal. </w:t>
      </w:r>
    </w:p>
    <w:p w14:paraId="50258423" w14:textId="77777777" w:rsidR="004D3FC8" w:rsidRPr="00692179" w:rsidRDefault="004D3FC8" w:rsidP="00C63BE9">
      <w:pPr>
        <w:pStyle w:val="body"/>
        <w:spacing w:line="240" w:lineRule="auto"/>
        <w:ind w:right="0"/>
        <w:jc w:val="both"/>
        <w:rPr>
          <w:rFonts w:asciiTheme="majorHAnsi" w:hAnsiTheme="majorHAnsi"/>
          <w:noProof w:val="0"/>
          <w:color w:val="000000" w:themeColor="text1"/>
          <w:sz w:val="22"/>
        </w:rPr>
      </w:pPr>
    </w:p>
    <w:p w14:paraId="25145C19" w14:textId="1707865A" w:rsidR="004F2605" w:rsidRPr="00692179" w:rsidRDefault="004D3FC8" w:rsidP="00DC110C">
      <w:pPr>
        <w:jc w:val="both"/>
        <w:rPr>
          <w:rFonts w:ascii="Trebuchet MS" w:eastAsia="Times New Roman" w:hAnsi="Trebuchet MS" w:cs="Arial"/>
          <w:color w:val="000000" w:themeColor="text1"/>
          <w:sz w:val="18"/>
          <w:szCs w:val="18"/>
        </w:rPr>
      </w:pPr>
      <w:r w:rsidRPr="00692179">
        <w:rPr>
          <w:rFonts w:asciiTheme="majorHAnsi" w:hAnsiTheme="majorHAnsi"/>
          <w:color w:val="000000" w:themeColor="text1"/>
          <w:sz w:val="22"/>
        </w:rPr>
        <w:t>When in doubt</w:t>
      </w:r>
      <w:r w:rsidR="00014378" w:rsidRPr="00692179">
        <w:rPr>
          <w:rFonts w:asciiTheme="majorHAnsi" w:hAnsiTheme="majorHAnsi"/>
          <w:color w:val="000000" w:themeColor="text1"/>
          <w:sz w:val="22"/>
        </w:rPr>
        <w:t>,</w:t>
      </w:r>
      <w:r w:rsidRPr="00692179">
        <w:rPr>
          <w:rFonts w:asciiTheme="majorHAnsi" w:hAnsiTheme="majorHAnsi"/>
          <w:color w:val="000000" w:themeColor="text1"/>
          <w:sz w:val="22"/>
        </w:rPr>
        <w:t xml:space="preserve"> remember maintenance is to maintain and repair facility systems and capital renewal is to replace facility systems at the end of their life-cycle.</w:t>
      </w:r>
    </w:p>
    <w:sectPr w:rsidR="004F2605" w:rsidRPr="00692179" w:rsidSect="00692179">
      <w:headerReference w:type="default" r:id="rId8"/>
      <w:headerReference w:type="first" r:id="rId9"/>
      <w:footerReference w:type="first" r:id="rId10"/>
      <w:pgSz w:w="12240" w:h="15840"/>
      <w:pgMar w:top="1440" w:right="1440" w:bottom="1440" w:left="1440" w:header="576" w:footer="187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7128E" w14:textId="77777777" w:rsidR="00C13852" w:rsidRDefault="00C13852" w:rsidP="00370CDA">
      <w:r>
        <w:separator/>
      </w:r>
    </w:p>
  </w:endnote>
  <w:endnote w:type="continuationSeparator" w:id="0">
    <w:p w14:paraId="6891E6EA" w14:textId="77777777" w:rsidR="00C13852" w:rsidRDefault="00C13852" w:rsidP="00370C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lab 500">
    <w:panose1 w:val="02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C16A0" w14:textId="77777777" w:rsidR="0059544F" w:rsidRDefault="0059544F" w:rsidP="00FC0C58">
    <w:pPr>
      <w:pStyle w:val="Footer"/>
      <w:tabs>
        <w:tab w:val="clear" w:pos="4320"/>
        <w:tab w:val="clear" w:pos="8640"/>
      </w:tabs>
    </w:pPr>
    <w:r>
      <w:rPr>
        <w:noProof/>
      </w:rPr>
      <mc:AlternateContent>
        <mc:Choice Requires="wps">
          <w:drawing>
            <wp:inline distT="0" distB="0" distL="0" distR="0" wp14:anchorId="3620EE0F" wp14:editId="288D19C3">
              <wp:extent cx="5373370" cy="228600"/>
              <wp:effectExtent l="0" t="0" r="17780" b="0"/>
              <wp:docPr id="90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7337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3554F0" w14:textId="77777777" w:rsidR="0059544F" w:rsidRPr="00CA6E16" w:rsidRDefault="0059544F" w:rsidP="004569A4">
                          <w:pPr>
                            <w:pStyle w:val="returnaddressbottom"/>
                          </w:pPr>
                          <w:r w:rsidRPr="00CA6E16">
                            <w:t>555 Street Address, Room 555, Denver, CO 55555-5555</w:t>
                          </w:r>
                          <w:r w:rsidRPr="00CA6E16">
                            <w:rPr>
                              <w:rFonts w:ascii="Times New Roman" w:hAnsi="Times New Roman"/>
                            </w:rPr>
                            <w:t> </w:t>
                          </w:r>
                          <w:r w:rsidRPr="00CA6E16">
                            <w:t>P 555.555.5555</w:t>
                          </w:r>
                          <w:r w:rsidRPr="00CA6E16">
                            <w:rPr>
                              <w:rFonts w:ascii="Times New Roman" w:hAnsi="Times New Roman"/>
                            </w:rPr>
                            <w:t> </w:t>
                          </w:r>
                          <w:r w:rsidRPr="00CA6E16">
                            <w:t>F 555.555.5555</w:t>
                          </w:r>
                          <w:r w:rsidRPr="00CA6E16">
                            <w:rPr>
                              <w:rFonts w:ascii="Times New Roman" w:hAnsi="Times New Roman"/>
                            </w:rPr>
                            <w:t> </w:t>
                          </w:r>
                          <w:r w:rsidRPr="00CA6E16">
                            <w:t>www.colorado.gov/</w:t>
                          </w:r>
                          <w:r>
                            <w:t>xx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3620EE0F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width:423.1pt;height: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" filled="f" stroked="f">
              <v:textbox inset="0,0,0,0">
                <w:txbxContent>
                  <w:p w14:paraId="623554F0" w14:textId="77777777" w:rsidR="0059544F" w:rsidRPr="00CA6E16" w:rsidRDefault="0059544F" w:rsidP="004569A4">
                    <w:pPr>
                      <w:pStyle w:val="returnaddressbottom"/>
                    </w:pPr>
                    <w:r w:rsidRPr="00CA6E16">
                      <w:t>555 Street Address, Room 555, Denver, CO 55555-5555</w:t>
                    </w:r>
                    <w:r w:rsidRPr="00CA6E16">
                      <w:rPr>
                        <w:rFonts w:ascii="Times New Roman" w:hAnsi="Times New Roman"/>
                      </w:rPr>
                      <w:t> </w:t>
                    </w:r>
                    <w:r w:rsidRPr="00CA6E16">
                      <w:t>P 555.555.5555</w:t>
                    </w:r>
                    <w:r w:rsidRPr="00CA6E16">
                      <w:rPr>
                        <w:rFonts w:ascii="Times New Roman" w:hAnsi="Times New Roman"/>
                      </w:rPr>
                      <w:t> </w:t>
                    </w:r>
                    <w:r w:rsidRPr="00CA6E16">
                      <w:t>F 555.555.5555</w:t>
                    </w:r>
                    <w:r w:rsidRPr="00CA6E16">
                      <w:rPr>
                        <w:rFonts w:ascii="Times New Roman" w:hAnsi="Times New Roman"/>
                      </w:rPr>
                      <w:t> </w:t>
                    </w:r>
                    <w:r w:rsidRPr="00CA6E16">
                      <w:t>www.colorado.gov/</w:t>
                    </w:r>
                    <w:r>
                      <w:t>xxx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noProof/>
      </w:rPr>
      <w:drawing>
        <wp:inline distT="0" distB="0" distL="0" distR="0" wp14:anchorId="0CD292F7" wp14:editId="5F060AA7">
          <wp:extent cx="15240" cy="345440"/>
          <wp:effectExtent l="0" t="0" r="22860" b="0"/>
          <wp:docPr id="88" name="Picture 8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letterhead_line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" cy="345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54E82358" wp14:editId="1F8D1807">
          <wp:extent cx="727710" cy="731520"/>
          <wp:effectExtent l="0" t="0" r="0" b="0"/>
          <wp:docPr id="89" name="Picture 8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state_seal_gray_rgb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7710" cy="7315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9FB0B1" w14:textId="77777777" w:rsidR="00C13852" w:rsidRDefault="00C13852" w:rsidP="00370CDA">
      <w:r>
        <w:separator/>
      </w:r>
    </w:p>
  </w:footnote>
  <w:footnote w:type="continuationSeparator" w:id="0">
    <w:p w14:paraId="762A98A7" w14:textId="77777777" w:rsidR="00C13852" w:rsidRDefault="00C13852" w:rsidP="00370C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9D596" w14:textId="16417496" w:rsidR="00692179" w:rsidRDefault="00692179">
    <w:pPr>
      <w:pStyle w:val="Header"/>
    </w:pPr>
    <w:r>
      <w:rPr>
        <w:noProof/>
      </w:rPr>
      <w:drawing>
        <wp:inline distT="0" distB="0" distL="0" distR="0" wp14:anchorId="061A1C23" wp14:editId="0E3C4763">
          <wp:extent cx="3457575" cy="581025"/>
          <wp:effectExtent l="0" t="0" r="9525" b="9525"/>
          <wp:docPr id="1" name="Picture 1" descr="Colorado Department of Educ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_cde__dept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5757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2261A0" w14:textId="77777777" w:rsidR="00692179" w:rsidRDefault="00692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0644EA" w14:textId="77777777" w:rsidR="0059544F" w:rsidRDefault="0059544F" w:rsidP="00FC0C58">
    <w:pPr>
      <w:pStyle w:val="Header"/>
      <w:tabs>
        <w:tab w:val="clear" w:pos="43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96036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2F046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FEC9C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103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8348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0F8F7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0406F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A3EA6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D1A0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E6045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1C6A8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F8D2B99"/>
    <w:multiLevelType w:val="hybridMultilevel"/>
    <w:tmpl w:val="AD4006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wkAz0VGfzJ8t6BKY57MFQebsoQXjoyUbV6Yc1jkv7ty4vIvwIv8WXIL19bIr/U2U9qAfvKntoKX5EbVZscurA==" w:salt="J7k+uEBSB1dw/3boleCyQQ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NDczMjE2MjeyMDJQ0lEKTi0uzszPAykwqQUAYbxMNCwAAAA="/>
  </w:docVars>
  <w:rsids>
    <w:rsidRoot w:val="006678D7"/>
    <w:rsid w:val="00010F16"/>
    <w:rsid w:val="0001139B"/>
    <w:rsid w:val="00014378"/>
    <w:rsid w:val="00070F62"/>
    <w:rsid w:val="00091E32"/>
    <w:rsid w:val="000959B4"/>
    <w:rsid w:val="000A14EB"/>
    <w:rsid w:val="000A623E"/>
    <w:rsid w:val="001E0BFE"/>
    <w:rsid w:val="00242A91"/>
    <w:rsid w:val="002609B1"/>
    <w:rsid w:val="002707F2"/>
    <w:rsid w:val="00275B7A"/>
    <w:rsid w:val="00283E9E"/>
    <w:rsid w:val="00312080"/>
    <w:rsid w:val="00370CDA"/>
    <w:rsid w:val="003B374D"/>
    <w:rsid w:val="003D1DE2"/>
    <w:rsid w:val="00423C40"/>
    <w:rsid w:val="00437AFE"/>
    <w:rsid w:val="004569A4"/>
    <w:rsid w:val="004646B6"/>
    <w:rsid w:val="004D3FC8"/>
    <w:rsid w:val="004F2605"/>
    <w:rsid w:val="0051282F"/>
    <w:rsid w:val="0052489F"/>
    <w:rsid w:val="005776FA"/>
    <w:rsid w:val="0058249F"/>
    <w:rsid w:val="0058513F"/>
    <w:rsid w:val="0059544F"/>
    <w:rsid w:val="005B788D"/>
    <w:rsid w:val="005C4397"/>
    <w:rsid w:val="006678D7"/>
    <w:rsid w:val="00672817"/>
    <w:rsid w:val="00692179"/>
    <w:rsid w:val="00694F2A"/>
    <w:rsid w:val="006C53F3"/>
    <w:rsid w:val="00710F43"/>
    <w:rsid w:val="007B2722"/>
    <w:rsid w:val="007B42FB"/>
    <w:rsid w:val="007D5A63"/>
    <w:rsid w:val="007E5C62"/>
    <w:rsid w:val="00935AF3"/>
    <w:rsid w:val="009377F3"/>
    <w:rsid w:val="009B1CCD"/>
    <w:rsid w:val="009E6D04"/>
    <w:rsid w:val="009F63B1"/>
    <w:rsid w:val="00A15083"/>
    <w:rsid w:val="00A35951"/>
    <w:rsid w:val="00AE69C4"/>
    <w:rsid w:val="00B15342"/>
    <w:rsid w:val="00B24056"/>
    <w:rsid w:val="00B44EFD"/>
    <w:rsid w:val="00BB5A81"/>
    <w:rsid w:val="00C13852"/>
    <w:rsid w:val="00C40754"/>
    <w:rsid w:val="00C63BE9"/>
    <w:rsid w:val="00CA6E16"/>
    <w:rsid w:val="00D10630"/>
    <w:rsid w:val="00D33DC1"/>
    <w:rsid w:val="00D6243B"/>
    <w:rsid w:val="00D629E0"/>
    <w:rsid w:val="00DC110C"/>
    <w:rsid w:val="00DC62AA"/>
    <w:rsid w:val="00E70A23"/>
    <w:rsid w:val="00E77696"/>
    <w:rsid w:val="00EE405D"/>
    <w:rsid w:val="00FC0C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oNotEmbedSmartTags/>
  <w:decimalSymbol w:val="."/>
  <w:listSeparator w:val=","/>
  <w14:docId w14:val="0EBA385F"/>
  <w15:docId w15:val="{60DCD812-AE95-4B07-ACF7-5CC067B09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55BC7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C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CF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05C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CFA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87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879"/>
    <w:rPr>
      <w:rFonts w:ascii="Lucida Grande" w:hAnsi="Lucida Grande" w:cs="Lucida Grande"/>
      <w:sz w:val="18"/>
      <w:szCs w:val="18"/>
      <w:lang w:eastAsia="en-US"/>
    </w:rPr>
  </w:style>
  <w:style w:type="paragraph" w:customStyle="1" w:styleId="BasicParagraph">
    <w:name w:val="[Basic Paragraph]"/>
    <w:basedOn w:val="Normal"/>
    <w:uiPriority w:val="99"/>
    <w:rsid w:val="000B71A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eastAsia="ja-JP"/>
    </w:rPr>
  </w:style>
  <w:style w:type="paragraph" w:customStyle="1" w:styleId="returnaddress">
    <w:name w:val="return address"/>
    <w:basedOn w:val="Header"/>
    <w:link w:val="returnaddressChar"/>
    <w:qFormat/>
    <w:rsid w:val="00F3198D"/>
    <w:pPr>
      <w:spacing w:line="200" w:lineRule="exact"/>
    </w:pPr>
    <w:rPr>
      <w:rFonts w:ascii="Trebuchet MS" w:hAnsi="Trebuchet MS"/>
      <w:color w:val="595959" w:themeColor="text1" w:themeTint="A6"/>
      <w:sz w:val="16"/>
    </w:rPr>
  </w:style>
  <w:style w:type="character" w:customStyle="1" w:styleId="returnaddressChar">
    <w:name w:val="return address Char"/>
    <w:basedOn w:val="HeaderChar"/>
    <w:link w:val="returnaddress"/>
    <w:rsid w:val="00F3198D"/>
    <w:rPr>
      <w:rFonts w:ascii="Trebuchet MS" w:hAnsi="Trebuchet MS"/>
      <w:color w:val="595959" w:themeColor="text1" w:themeTint="A6"/>
      <w:sz w:val="16"/>
      <w:szCs w:val="24"/>
      <w:lang w:eastAsia="en-US"/>
    </w:rPr>
  </w:style>
  <w:style w:type="paragraph" w:customStyle="1" w:styleId="returnaddressbottom">
    <w:name w:val="return address bottom"/>
    <w:basedOn w:val="returnaddress"/>
    <w:qFormat/>
    <w:rsid w:val="00CA6E16"/>
    <w:pPr>
      <w:spacing w:line="240" w:lineRule="exact"/>
      <w:jc w:val="right"/>
    </w:pPr>
  </w:style>
  <w:style w:type="paragraph" w:customStyle="1" w:styleId="body">
    <w:name w:val="body"/>
    <w:basedOn w:val="Normal"/>
    <w:qFormat/>
    <w:rsid w:val="0045413D"/>
    <w:pPr>
      <w:spacing w:line="260" w:lineRule="exact"/>
      <w:ind w:right="720"/>
    </w:pPr>
    <w:rPr>
      <w:rFonts w:ascii="Trebuchet MS" w:hAnsi="Trebuchet MS"/>
      <w:noProof/>
      <w:color w:val="595959" w:themeColor="text1" w:themeTint="A6"/>
      <w:sz w:val="18"/>
    </w:rPr>
  </w:style>
  <w:style w:type="paragraph" w:styleId="NormalWeb">
    <w:name w:val="Normal (Web)"/>
    <w:basedOn w:val="Normal"/>
    <w:uiPriority w:val="99"/>
    <w:rsid w:val="00AE7D70"/>
    <w:pPr>
      <w:spacing w:beforeLines="1" w:afterLines="1"/>
    </w:pPr>
    <w:rPr>
      <w:rFonts w:ascii="Times" w:hAnsi="Times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9377F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377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377F3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377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377F3"/>
    <w:rPr>
      <w:b/>
      <w:bCs/>
      <w:sz w:val="20"/>
      <w:szCs w:val="20"/>
      <w:lang w:eastAsia="en-US"/>
    </w:rPr>
  </w:style>
  <w:style w:type="paragraph" w:styleId="Revision">
    <w:name w:val="Revision"/>
    <w:hidden/>
    <w:semiHidden/>
    <w:rsid w:val="00DC110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2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15FF6-E64A-4959-ABA3-2635C66C2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2</Words>
  <Characters>2406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Katz</dc:creator>
  <cp:lastModifiedBy>Guerin, Dustin</cp:lastModifiedBy>
  <cp:revision>3</cp:revision>
  <cp:lastPrinted>2014-03-26T20:55:00Z</cp:lastPrinted>
  <dcterms:created xsi:type="dcterms:W3CDTF">2019-12-03T18:51:00Z</dcterms:created>
  <dcterms:modified xsi:type="dcterms:W3CDTF">2019-12-03T18:51:00Z</dcterms:modified>
</cp:coreProperties>
</file>